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C46E6" w14:textId="27A7EBEC" w:rsidR="003F1714" w:rsidRDefault="003F1714" w:rsidP="00153EB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Style w:val="src"/>
          <w:rFonts w:ascii="Arial" w:hAnsi="Arial" w:cs="Arial"/>
          <w:color w:val="333333"/>
          <w:sz w:val="20"/>
          <w:szCs w:val="20"/>
        </w:rPr>
        <w:t xml:space="preserve">a p value is a probability that </w:t>
      </w:r>
      <w:proofErr w:type="spellStart"/>
      <w:r>
        <w:rPr>
          <w:rStyle w:val="src"/>
          <w:rFonts w:ascii="Arial" w:hAnsi="Arial" w:cs="Arial"/>
          <w:color w:val="333333"/>
          <w:sz w:val="20"/>
          <w:szCs w:val="20"/>
        </w:rPr>
        <w:t>prvoides</w:t>
      </w:r>
      <w:proofErr w:type="spellEnd"/>
      <w:r>
        <w:rPr>
          <w:rStyle w:val="src"/>
          <w:rFonts w:ascii="Arial" w:hAnsi="Arial" w:cs="Arial"/>
          <w:color w:val="333333"/>
          <w:sz w:val="20"/>
          <w:szCs w:val="20"/>
        </w:rPr>
        <w:t xml:space="preserve"> a measure of the evidence against the null hypothesis provided by the sample.</w:t>
      </w:r>
      <w:r>
        <w:rPr>
          <w:rFonts w:ascii="Arial" w:hAnsi="Arial" w:cs="Arial"/>
          <w:color w:val="333333"/>
          <w:sz w:val="20"/>
          <w:szCs w:val="20"/>
        </w:rPr>
        <w:br/>
      </w:r>
      <w:r>
        <w:rPr>
          <w:rStyle w:val="src"/>
          <w:rFonts w:ascii="Arial" w:hAnsi="Arial" w:cs="Arial"/>
          <w:color w:val="333333"/>
          <w:sz w:val="20"/>
          <w:szCs w:val="20"/>
        </w:rPr>
        <w:t>small p values indicate more evidence against null hypothesis. </w:t>
      </w:r>
      <w:r>
        <w:rPr>
          <w:rFonts w:ascii="Arial" w:hAnsi="Arial" w:cs="Arial"/>
          <w:color w:val="333333"/>
          <w:sz w:val="20"/>
          <w:szCs w:val="20"/>
        </w:rPr>
        <w:br/>
      </w:r>
      <w:r>
        <w:rPr>
          <w:rFonts w:ascii="Arial" w:hAnsi="Arial" w:cs="Arial"/>
          <w:color w:val="333333"/>
          <w:sz w:val="20"/>
          <w:szCs w:val="20"/>
        </w:rPr>
        <w:br/>
      </w:r>
      <w:proofErr w:type="spellStart"/>
      <w:r>
        <w:rPr>
          <w:rStyle w:val="src"/>
          <w:rFonts w:ascii="Arial" w:hAnsi="Arial" w:cs="Arial"/>
          <w:color w:val="333333"/>
          <w:sz w:val="20"/>
          <w:szCs w:val="20"/>
        </w:rPr>
        <w:t>P_value</w:t>
      </w:r>
      <w:proofErr w:type="spellEnd"/>
      <w:r>
        <w:rPr>
          <w:rStyle w:val="src"/>
          <w:rFonts w:ascii="Arial" w:hAnsi="Arial" w:cs="Arial"/>
          <w:color w:val="333333"/>
          <w:sz w:val="20"/>
          <w:szCs w:val="20"/>
        </w:rPr>
        <w:t>: Assuming null hypothesis is true, what’s the probability of observing a as extreme or more extreme test statistics as the observed case</w:t>
      </w:r>
      <w:r>
        <w:rPr>
          <w:rFonts w:ascii="Arial" w:hAnsi="Arial" w:cs="Arial"/>
          <w:color w:val="333333"/>
          <w:sz w:val="20"/>
          <w:szCs w:val="20"/>
        </w:rPr>
        <w:br/>
      </w:r>
      <w:r>
        <w:rPr>
          <w:rFonts w:ascii="Arial" w:hAnsi="Arial" w:cs="Arial"/>
          <w:color w:val="333333"/>
          <w:sz w:val="20"/>
          <w:szCs w:val="20"/>
        </w:rPr>
        <w:br/>
      </w:r>
      <w:r>
        <w:rPr>
          <w:rStyle w:val="src"/>
          <w:rFonts w:ascii="Arial" w:hAnsi="Arial" w:cs="Arial"/>
          <w:color w:val="333333"/>
          <w:sz w:val="20"/>
          <w:szCs w:val="20"/>
        </w:rPr>
        <w:t>A/A testing is the tactic of using A/B testing to test two identical versions of a page against each other.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>
        <w:rPr>
          <w:rStyle w:val="src"/>
          <w:rFonts w:ascii="Arial" w:hAnsi="Arial" w:cs="Arial"/>
          <w:color w:val="333333"/>
          <w:sz w:val="20"/>
          <w:szCs w:val="20"/>
        </w:rPr>
        <w:t>Typically, this is done to check that the tool being used to run the experiment is statistically fair.</w:t>
      </w:r>
      <w:r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>
        <w:rPr>
          <w:rStyle w:val="src"/>
          <w:rFonts w:ascii="Arial" w:hAnsi="Arial" w:cs="Arial"/>
          <w:color w:val="333333"/>
          <w:sz w:val="20"/>
          <w:szCs w:val="20"/>
        </w:rPr>
        <w:t>In an A/A test, the tool should report no difference in conversions between the control and variation, if the test is implemented correctly.</w:t>
      </w:r>
      <w:r>
        <w:rPr>
          <w:rFonts w:ascii="Arial" w:hAnsi="Arial" w:cs="Arial"/>
          <w:color w:val="333333"/>
          <w:sz w:val="20"/>
          <w:szCs w:val="20"/>
        </w:rPr>
        <w:br/>
      </w:r>
      <w:r>
        <w:rPr>
          <w:rFonts w:ascii="Arial" w:hAnsi="Arial" w:cs="Arial"/>
          <w:color w:val="333333"/>
          <w:sz w:val="20"/>
          <w:szCs w:val="20"/>
        </w:rPr>
        <w:br/>
      </w:r>
    </w:p>
    <w:p w14:paraId="661CBE12" w14:textId="77777777" w:rsidR="003F1714" w:rsidRDefault="003F1714" w:rsidP="00153EB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8847DF8" w14:textId="6888E096" w:rsidR="00153EBD" w:rsidRPr="00153EBD" w:rsidRDefault="00153EBD" w:rsidP="00153EBD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153EBD">
        <w:rPr>
          <w:rFonts w:cstheme="minorHAnsi"/>
          <w:sz w:val="24"/>
          <w:szCs w:val="24"/>
        </w:rPr>
        <w:t>What is A/B Test?</w:t>
      </w:r>
    </w:p>
    <w:p w14:paraId="4AF39769" w14:textId="11A39399" w:rsidR="00B049BE" w:rsidRDefault="00153EBD" w:rsidP="00153EBD">
      <w:pPr>
        <w:rPr>
          <w:rFonts w:cstheme="minorHAnsi"/>
          <w:sz w:val="24"/>
          <w:szCs w:val="24"/>
        </w:rPr>
      </w:pPr>
      <w:r w:rsidRPr="00153EBD">
        <w:rPr>
          <w:rFonts w:cstheme="minorHAnsi"/>
          <w:sz w:val="24"/>
          <w:szCs w:val="24"/>
        </w:rPr>
        <w:t>A/B testing is general framework of hypothesis testing between two groups</w:t>
      </w:r>
      <w:r>
        <w:rPr>
          <w:rFonts w:cstheme="minorHAnsi"/>
          <w:sz w:val="24"/>
          <w:szCs w:val="24"/>
        </w:rPr>
        <w:t>.</w:t>
      </w:r>
    </w:p>
    <w:p w14:paraId="4B62024A" w14:textId="3A04E5B8" w:rsidR="00BC5779" w:rsidRDefault="00BC5779" w:rsidP="00153EBD">
      <w:pPr>
        <w:rPr>
          <w:rFonts w:cstheme="minorHAnsi"/>
          <w:sz w:val="24"/>
          <w:szCs w:val="24"/>
        </w:rPr>
      </w:pPr>
      <w:r>
        <w:rPr>
          <w:rFonts w:ascii="Arial" w:hAnsi="Arial" w:cs="Arial"/>
          <w:b/>
          <w:bCs/>
          <w:color w:val="8B008B"/>
          <w:sz w:val="21"/>
          <w:szCs w:val="21"/>
          <w:shd w:val="clear" w:color="auto" w:fill="FFFFFF"/>
        </w:rPr>
        <w:t>A/B Testing</w:t>
      </w:r>
      <w:r>
        <w:rPr>
          <w:rFonts w:ascii="Arial" w:hAnsi="Arial" w:cs="Arial"/>
          <w:sz w:val="21"/>
          <w:szCs w:val="21"/>
          <w:shd w:val="clear" w:color="auto" w:fill="FFFFFF"/>
        </w:rPr>
        <w:t> method cover</w:t>
      </w:r>
      <w:r w:rsidR="00836A7F">
        <w:rPr>
          <w:rFonts w:ascii="Arial" w:hAnsi="Arial" w:cs="Arial"/>
          <w:sz w:val="21"/>
          <w:szCs w:val="21"/>
          <w:shd w:val="clear" w:color="auto" w:fill="FFFFFF"/>
        </w:rPr>
        <w:t>ing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the statistical hypothesis tests are used to reveal significance of the difference in a </w:t>
      </w:r>
      <w:r w:rsidR="00D741D6">
        <w:rPr>
          <w:rFonts w:ascii="Arial" w:hAnsi="Arial" w:cs="Arial"/>
          <w:sz w:val="21"/>
          <w:szCs w:val="21"/>
          <w:shd w:val="clear" w:color="auto" w:fill="FFFFFF"/>
        </w:rPr>
        <w:t>metric variable value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between two groups such a Group A and Group B.</w:t>
      </w:r>
    </w:p>
    <w:p w14:paraId="30149A22" w14:textId="56152EE5" w:rsidR="00850223" w:rsidRPr="00617C57" w:rsidRDefault="00850223" w:rsidP="00617C57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CLT - Interview Quiz</w:t>
      </w:r>
    </w:p>
    <w:p w14:paraId="71EF3286" w14:textId="77777777" w:rsidR="00850223" w:rsidRPr="00617C57" w:rsidRDefault="00850223" w:rsidP="00850223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User CTR of your website is p</w:t>
      </w:r>
    </w:p>
    <w:p w14:paraId="007234EC" w14:textId="77777777" w:rsidR="00850223" w:rsidRPr="00617C57" w:rsidRDefault="00850223" w:rsidP="00850223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You sampled 1000 users from</w:t>
      </w:r>
    </w:p>
    <w:p w14:paraId="3864E720" w14:textId="77777777" w:rsidR="00850223" w:rsidRPr="00617C57" w:rsidRDefault="00850223" w:rsidP="00850223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your website. What is the</w:t>
      </w:r>
    </w:p>
    <w:p w14:paraId="1203829B" w14:textId="77777777" w:rsidR="00850223" w:rsidRPr="00617C57" w:rsidRDefault="00850223" w:rsidP="00850223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sampling distribution of the</w:t>
      </w:r>
    </w:p>
    <w:p w14:paraId="05B4F890" w14:textId="08E71BC0" w:rsidR="00850223" w:rsidRPr="00617C57" w:rsidRDefault="00850223" w:rsidP="00617C57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sample mean?</w:t>
      </w:r>
    </w:p>
    <w:p w14:paraId="252059B0" w14:textId="23F7424B" w:rsidR="00850223" w:rsidRPr="00617C57" w:rsidRDefault="00850223" w:rsidP="00617C57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Hypothesis Test - Interview Quiz</w:t>
      </w:r>
    </w:p>
    <w:p w14:paraId="6EB544ED" w14:textId="77777777" w:rsidR="00850223" w:rsidRPr="00617C57" w:rsidRDefault="00850223" w:rsidP="00850223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● Test a coin is fair. What test? What is null hypothesis?</w:t>
      </w:r>
    </w:p>
    <w:p w14:paraId="27AC1831" w14:textId="54B3C40B" w:rsidR="00850223" w:rsidRPr="00617C57" w:rsidRDefault="00850223" w:rsidP="00850223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 xml:space="preserve">● Test two group of users have same CTR (click through rate). What test? What is </w:t>
      </w:r>
      <w:proofErr w:type="spellStart"/>
      <w:r w:rsidRPr="00617C57">
        <w:rPr>
          <w:rFonts w:cstheme="minorHAnsi"/>
          <w:color w:val="434343"/>
          <w:sz w:val="24"/>
          <w:szCs w:val="24"/>
        </w:rPr>
        <w:t>d.f.</w:t>
      </w:r>
      <w:proofErr w:type="spellEnd"/>
      <w:r w:rsidRPr="00617C57">
        <w:rPr>
          <w:rFonts w:cstheme="minorHAnsi"/>
          <w:color w:val="434343"/>
          <w:sz w:val="24"/>
          <w:szCs w:val="24"/>
        </w:rPr>
        <w:t xml:space="preserve"> (degree of freedom)?</w:t>
      </w:r>
    </w:p>
    <w:p w14:paraId="5FB6FA9B" w14:textId="0DB99072" w:rsidR="00850223" w:rsidRPr="00617C57" w:rsidRDefault="00850223" w:rsidP="00850223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 xml:space="preserve">● Test two group of users on your website have the same mean spending. What test? What is </w:t>
      </w:r>
      <w:proofErr w:type="spellStart"/>
      <w:r w:rsidRPr="00617C57">
        <w:rPr>
          <w:rFonts w:cstheme="minorHAnsi"/>
          <w:color w:val="434343"/>
          <w:sz w:val="24"/>
          <w:szCs w:val="24"/>
        </w:rPr>
        <w:t>d.f.</w:t>
      </w:r>
      <w:proofErr w:type="spellEnd"/>
      <w:r w:rsidRPr="00617C57">
        <w:rPr>
          <w:rFonts w:cstheme="minorHAnsi"/>
          <w:color w:val="434343"/>
          <w:sz w:val="24"/>
          <w:szCs w:val="24"/>
        </w:rPr>
        <w:t>?</w:t>
      </w:r>
    </w:p>
    <w:p w14:paraId="22E721CF" w14:textId="2DB708E5" w:rsidR="00B5727A" w:rsidRPr="00617C57" w:rsidRDefault="00871D47" w:rsidP="00850223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DOE - A/A Test - Interview Quiz</w:t>
      </w:r>
    </w:p>
    <w:p w14:paraId="61DCF5F5" w14:textId="28A56D32" w:rsidR="00871D47" w:rsidRPr="00617C57" w:rsidRDefault="00871D47" w:rsidP="00871D47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 xml:space="preserve">Your colleague gave you two dataset and told you they </w:t>
      </w:r>
      <w:proofErr w:type="spellStart"/>
      <w:r w:rsidRPr="00617C57">
        <w:rPr>
          <w:rFonts w:cstheme="minorHAnsi"/>
          <w:color w:val="434343"/>
          <w:sz w:val="24"/>
          <w:szCs w:val="24"/>
        </w:rPr>
        <w:t>aretest</w:t>
      </w:r>
      <w:proofErr w:type="spellEnd"/>
      <w:r w:rsidRPr="00617C57">
        <w:rPr>
          <w:rFonts w:cstheme="minorHAnsi"/>
          <w:color w:val="434343"/>
          <w:sz w:val="24"/>
          <w:szCs w:val="24"/>
        </w:rPr>
        <w:t>/control groups from an A/B test. What will you do to make sure the datasets are appropriate to use?</w:t>
      </w:r>
    </w:p>
    <w:p w14:paraId="6D5AE4A3" w14:textId="2D937EE7" w:rsidR="00871D47" w:rsidRPr="00617C57" w:rsidRDefault="00871D47" w:rsidP="00871D47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What will you do if you find users been assigned to both test and control group? Do you have any concern?</w:t>
      </w:r>
    </w:p>
    <w:p w14:paraId="0E783884" w14:textId="26CE1233" w:rsidR="002215CE" w:rsidRPr="00617C57" w:rsidRDefault="002215CE" w:rsidP="00871D47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DOE - Metrics - Interview Quiz</w:t>
      </w:r>
    </w:p>
    <w:p w14:paraId="6E822D03" w14:textId="0E07EFE6" w:rsidR="002215CE" w:rsidRPr="00617C57" w:rsidRDefault="002215CE" w:rsidP="002215CE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What metrics are you going to evaluate the success of digital ads? How to convince clients to buy ads on our</w:t>
      </w:r>
    </w:p>
    <w:p w14:paraId="4A9CE440" w14:textId="4A16AAB6" w:rsidR="002215CE" w:rsidRPr="00617C57" w:rsidRDefault="002215CE" w:rsidP="002215CE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website?</w:t>
      </w:r>
    </w:p>
    <w:p w14:paraId="629FD2D2" w14:textId="28679FCD" w:rsidR="00A01877" w:rsidRPr="00617C57" w:rsidRDefault="00A01877" w:rsidP="002215CE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</w:p>
    <w:p w14:paraId="2A6A4953" w14:textId="6EFB6A2D" w:rsidR="00A01877" w:rsidRPr="00617C57" w:rsidRDefault="00A01877" w:rsidP="002215CE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DOE – Sample Size - Interview Quiz</w:t>
      </w:r>
    </w:p>
    <w:p w14:paraId="08A397D2" w14:textId="77777777" w:rsidR="00A01877" w:rsidRPr="00617C57" w:rsidRDefault="00A01877" w:rsidP="00A01877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How long would you run your experiment?</w:t>
      </w:r>
    </w:p>
    <w:p w14:paraId="070404E5" w14:textId="77777777" w:rsidR="00A01877" w:rsidRPr="00617C57" w:rsidRDefault="00A01877" w:rsidP="00A01877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What is your minimum sample size? What factors would you consider? How would these</w:t>
      </w:r>
    </w:p>
    <w:p w14:paraId="403C821C" w14:textId="77777777" w:rsidR="00A01877" w:rsidRPr="00617C57" w:rsidRDefault="00A01877" w:rsidP="00A01877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factors impact your sample size?</w:t>
      </w:r>
    </w:p>
    <w:p w14:paraId="6C58397F" w14:textId="77777777" w:rsidR="00A01877" w:rsidRPr="00617C57" w:rsidRDefault="00A01877" w:rsidP="00A01877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What will you do to balance user experience and quick learning?</w:t>
      </w:r>
    </w:p>
    <w:p w14:paraId="0FA2A85D" w14:textId="77777777" w:rsidR="00A01877" w:rsidRPr="00617C57" w:rsidRDefault="00A01877" w:rsidP="00A01877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lastRenderedPageBreak/>
        <w:t>What is your roll-out plan?</w:t>
      </w:r>
    </w:p>
    <w:p w14:paraId="3E2545B8" w14:textId="4E7F8690" w:rsidR="00A01877" w:rsidRPr="00617C57" w:rsidRDefault="00A01877" w:rsidP="00A01877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What will you do if your experiment take too long to run?</w:t>
      </w:r>
    </w:p>
    <w:p w14:paraId="7A4EC427" w14:textId="77777777" w:rsidR="00255586" w:rsidRPr="00617C57" w:rsidRDefault="00255586" w:rsidP="00255586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● Can you run an experiment and keep reading until the result is</w:t>
      </w:r>
    </w:p>
    <w:p w14:paraId="3AC8179C" w14:textId="77777777" w:rsidR="00255586" w:rsidRPr="00617C57" w:rsidRDefault="00255586" w:rsidP="00255586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significant?</w:t>
      </w:r>
    </w:p>
    <w:p w14:paraId="293E96DC" w14:textId="77777777" w:rsidR="00255586" w:rsidRPr="00617C57" w:rsidRDefault="00255586" w:rsidP="00255586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● What if your key metrics dropped by 5% on first day? What if</w:t>
      </w:r>
    </w:p>
    <w:p w14:paraId="612E51EF" w14:textId="77777777" w:rsidR="00255586" w:rsidRPr="00617C57" w:rsidRDefault="00255586" w:rsidP="00255586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dropped by 20%?</w:t>
      </w:r>
    </w:p>
    <w:p w14:paraId="490A19C3" w14:textId="77777777" w:rsidR="00255586" w:rsidRPr="00617C57" w:rsidRDefault="00255586" w:rsidP="00255586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● What is bootstrap? Boosting?</w:t>
      </w:r>
    </w:p>
    <w:p w14:paraId="238B22D0" w14:textId="77777777" w:rsidR="00255586" w:rsidRPr="00617C57" w:rsidRDefault="00255586" w:rsidP="00255586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● The metrics of interest is 90th quantile of users’ spending. How to</w:t>
      </w:r>
    </w:p>
    <w:p w14:paraId="0D5A254C" w14:textId="280EE817" w:rsidR="00255586" w:rsidRPr="00617C57" w:rsidRDefault="00255586" w:rsidP="00255586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estimate sample mean and variance?</w:t>
      </w:r>
    </w:p>
    <w:p w14:paraId="5EEA88E1" w14:textId="7FBBE1F5" w:rsidR="00CF3AA2" w:rsidRPr="00617C57" w:rsidRDefault="00CF3AA2" w:rsidP="00255586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RM – Interview Question</w:t>
      </w:r>
    </w:p>
    <w:p w14:paraId="27321DAC" w14:textId="77777777" w:rsidR="00CF3AA2" w:rsidRPr="00617C57" w:rsidRDefault="00CF3AA2" w:rsidP="00CF3AA2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What if your result show positive impact on some metrics and</w:t>
      </w:r>
    </w:p>
    <w:p w14:paraId="48A9141E" w14:textId="77777777" w:rsidR="00CF3AA2" w:rsidRPr="00617C57" w:rsidRDefault="00CF3AA2" w:rsidP="00CF3AA2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negative impact on some other metrics?</w:t>
      </w:r>
    </w:p>
    <w:p w14:paraId="1975AB6D" w14:textId="77777777" w:rsidR="00CF3AA2" w:rsidRPr="00617C57" w:rsidRDefault="00CF3AA2" w:rsidP="00CF3AA2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○ What if your result is neutral?</w:t>
      </w:r>
    </w:p>
    <w:p w14:paraId="523E36FC" w14:textId="77777777" w:rsidR="00CF3AA2" w:rsidRPr="00617C57" w:rsidRDefault="00CF3AA2" w:rsidP="00CF3AA2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○ What if you result is statistically significant but the margin is very</w:t>
      </w:r>
    </w:p>
    <w:p w14:paraId="37D038D7" w14:textId="77777777" w:rsidR="00CF3AA2" w:rsidRPr="00617C57" w:rsidRDefault="00CF3AA2" w:rsidP="00CF3AA2">
      <w:pPr>
        <w:autoSpaceDE w:val="0"/>
        <w:autoSpaceDN w:val="0"/>
        <w:adjustRightInd w:val="0"/>
        <w:spacing w:after="0" w:line="240" w:lineRule="auto"/>
        <w:rPr>
          <w:rFonts w:cstheme="minorHAnsi"/>
          <w:color w:val="434343"/>
          <w:sz w:val="24"/>
          <w:szCs w:val="24"/>
        </w:rPr>
      </w:pPr>
      <w:r w:rsidRPr="00617C57">
        <w:rPr>
          <w:rFonts w:cstheme="minorHAnsi"/>
          <w:color w:val="434343"/>
          <w:sz w:val="24"/>
          <w:szCs w:val="24"/>
        </w:rPr>
        <w:t>small?</w:t>
      </w:r>
    </w:p>
    <w:p w14:paraId="65D860CC" w14:textId="58B54E78" w:rsidR="00CF3AA2" w:rsidRDefault="00CF3AA2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  <w:r>
        <w:rPr>
          <w:rFonts w:ascii="font0000000020afe08d" w:hAnsi="font0000000020afe08d" w:cs="font0000000020afe08d"/>
          <w:color w:val="434343"/>
          <w:sz w:val="36"/>
          <w:szCs w:val="36"/>
        </w:rPr>
        <w:t>○</w:t>
      </w:r>
    </w:p>
    <w:p w14:paraId="3E904788" w14:textId="40150280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010DB707" w14:textId="063348CF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787CE8B1" w14:textId="6AF7BC2D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3CFAFE43" w14:textId="03F92A2F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08D3F863" w14:textId="46ECA0FE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7EE8FE7F" w14:textId="4B784041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5F45C9AA" w14:textId="1356669D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74AB3F11" w14:textId="689F6B8E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46EE1481" w14:textId="3695849C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210D3628" w14:textId="12E35C13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374FF994" w14:textId="122670D8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67C3CC48" w14:textId="5D80E0BD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343A92CB" w14:textId="461E514F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14221C31" w14:textId="7BA04B21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4ADB6E11" w14:textId="4686A66A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7FC99181" w14:textId="1594A09E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01E293E9" w14:textId="6C510232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7ACE2CFA" w14:textId="52A06A7B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6F21CDAB" w14:textId="7EDC02EB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5968DD7E" w14:textId="270608CF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2D8CC577" w14:textId="0C803F06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2EFE8606" w14:textId="75685A89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3F66291D" w14:textId="4D441460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47CE94B8" w14:textId="5B2C3B9F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4AF8285D" w14:textId="2D315D51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59D5A49F" w14:textId="74194A70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0949B35C" w14:textId="6B728FE2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2506CB89" w14:textId="10BB191E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74BF5F46" w14:textId="6CB6F64A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42136A72" w14:textId="7DE7711A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32EADC8B" w14:textId="771BA220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7A279976" w14:textId="5C373D2D" w:rsidR="00E871C5" w:rsidRDefault="00E871C5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6B79AD17" w14:textId="77777777" w:rsidR="00903926" w:rsidRDefault="00903926" w:rsidP="00CF3AA2">
      <w:pPr>
        <w:autoSpaceDE w:val="0"/>
        <w:autoSpaceDN w:val="0"/>
        <w:adjustRightInd w:val="0"/>
        <w:spacing w:after="0" w:line="240" w:lineRule="auto"/>
        <w:rPr>
          <w:rFonts w:ascii="font0000000020afe08d" w:hAnsi="font0000000020afe08d" w:cs="font0000000020afe08d"/>
          <w:color w:val="434343"/>
          <w:sz w:val="36"/>
          <w:szCs w:val="36"/>
        </w:rPr>
      </w:pPr>
    </w:p>
    <w:p w14:paraId="075580E0" w14:textId="2E3FC4DE" w:rsidR="007D4363" w:rsidRPr="00753FC6" w:rsidRDefault="007D4363" w:rsidP="00CF3AA2">
      <w:pPr>
        <w:autoSpaceDE w:val="0"/>
        <w:autoSpaceDN w:val="0"/>
        <w:adjustRightInd w:val="0"/>
        <w:spacing w:after="0" w:line="240" w:lineRule="auto"/>
        <w:rPr>
          <w:rFonts w:cs="font0000000020afe08d"/>
          <w:color w:val="434343"/>
          <w:sz w:val="36"/>
          <w:szCs w:val="36"/>
        </w:rPr>
      </w:pPr>
    </w:p>
    <w:sectPr w:rsidR="007D4363" w:rsidRPr="00753F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0000000020afe08d">
    <w:altName w:val="Calibri"/>
    <w:panose1 w:val="00000000000000000000"/>
    <w:charset w:val="A1"/>
    <w:family w:val="auto"/>
    <w:notTrueType/>
    <w:pitch w:val="default"/>
    <w:sig w:usb0="00000081" w:usb1="08070000" w:usb2="00000010" w:usb3="00000000" w:csb0="00020008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tDADAhMDEzMzIyUdpeDU4uLM/DyQAqNaABCo/VEsAAAA"/>
  </w:docVars>
  <w:rsids>
    <w:rsidRoot w:val="000747DC"/>
    <w:rsid w:val="0001686A"/>
    <w:rsid w:val="000747DC"/>
    <w:rsid w:val="000C427D"/>
    <w:rsid w:val="001125D4"/>
    <w:rsid w:val="00153EBD"/>
    <w:rsid w:val="001A003A"/>
    <w:rsid w:val="001A32B0"/>
    <w:rsid w:val="002215CE"/>
    <w:rsid w:val="00240A97"/>
    <w:rsid w:val="00255586"/>
    <w:rsid w:val="002A2B23"/>
    <w:rsid w:val="00305901"/>
    <w:rsid w:val="0034497E"/>
    <w:rsid w:val="003C2921"/>
    <w:rsid w:val="003F1714"/>
    <w:rsid w:val="003F6083"/>
    <w:rsid w:val="004161D8"/>
    <w:rsid w:val="004733A0"/>
    <w:rsid w:val="004A0494"/>
    <w:rsid w:val="004D62BB"/>
    <w:rsid w:val="005123C2"/>
    <w:rsid w:val="005270C9"/>
    <w:rsid w:val="00593F16"/>
    <w:rsid w:val="005B21A7"/>
    <w:rsid w:val="005B7CD2"/>
    <w:rsid w:val="005C6906"/>
    <w:rsid w:val="005F10F5"/>
    <w:rsid w:val="005F34C6"/>
    <w:rsid w:val="005F684D"/>
    <w:rsid w:val="005F6CAD"/>
    <w:rsid w:val="00614C94"/>
    <w:rsid w:val="00617C57"/>
    <w:rsid w:val="00644E5D"/>
    <w:rsid w:val="006F1EB2"/>
    <w:rsid w:val="00700C88"/>
    <w:rsid w:val="00716C71"/>
    <w:rsid w:val="00753FC6"/>
    <w:rsid w:val="00760918"/>
    <w:rsid w:val="00780865"/>
    <w:rsid w:val="007D4363"/>
    <w:rsid w:val="00817124"/>
    <w:rsid w:val="00831F9B"/>
    <w:rsid w:val="00836A7F"/>
    <w:rsid w:val="00850223"/>
    <w:rsid w:val="00871D47"/>
    <w:rsid w:val="00903926"/>
    <w:rsid w:val="00923363"/>
    <w:rsid w:val="00932851"/>
    <w:rsid w:val="00966006"/>
    <w:rsid w:val="00984475"/>
    <w:rsid w:val="009954DC"/>
    <w:rsid w:val="009D726E"/>
    <w:rsid w:val="00A01877"/>
    <w:rsid w:val="00A07C00"/>
    <w:rsid w:val="00A86A45"/>
    <w:rsid w:val="00B0041F"/>
    <w:rsid w:val="00B049BE"/>
    <w:rsid w:val="00B272D1"/>
    <w:rsid w:val="00B5727A"/>
    <w:rsid w:val="00B769FF"/>
    <w:rsid w:val="00BC5779"/>
    <w:rsid w:val="00C30167"/>
    <w:rsid w:val="00C4469C"/>
    <w:rsid w:val="00C567C7"/>
    <w:rsid w:val="00C77CCF"/>
    <w:rsid w:val="00CC2469"/>
    <w:rsid w:val="00CC467E"/>
    <w:rsid w:val="00CF3AA2"/>
    <w:rsid w:val="00D47BD7"/>
    <w:rsid w:val="00D741D6"/>
    <w:rsid w:val="00E871C5"/>
    <w:rsid w:val="00ED7B4D"/>
    <w:rsid w:val="00F43087"/>
    <w:rsid w:val="00F95CD6"/>
    <w:rsid w:val="00FB2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732BD"/>
  <w15:chartTrackingRefBased/>
  <w15:docId w15:val="{ABDFA55A-053B-42F9-8708-2B0405FE8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rc">
    <w:name w:val="src"/>
    <w:basedOn w:val="DefaultParagraphFont"/>
    <w:rsid w:val="003F1714"/>
  </w:style>
  <w:style w:type="character" w:customStyle="1" w:styleId="apple-converted-space">
    <w:name w:val="apple-converted-space"/>
    <w:basedOn w:val="DefaultParagraphFont"/>
    <w:rsid w:val="003F17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2</TotalTime>
  <Pages>3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Zhang</dc:creator>
  <cp:keywords/>
  <dc:description/>
  <cp:lastModifiedBy>Chuan Zhang</cp:lastModifiedBy>
  <cp:revision>59</cp:revision>
  <cp:lastPrinted>2021-02-18T08:15:00Z</cp:lastPrinted>
  <dcterms:created xsi:type="dcterms:W3CDTF">2021-02-14T23:24:00Z</dcterms:created>
  <dcterms:modified xsi:type="dcterms:W3CDTF">2021-02-21T22:13:00Z</dcterms:modified>
</cp:coreProperties>
</file>